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92D5" w14:textId="0DFB3D82" w:rsidR="00791867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3D1FF41D" w14:textId="0DE4E118" w:rsidR="00696CC5" w:rsidRPr="00696CC5" w:rsidRDefault="00A97081" w:rsidP="00696CC5">
      <w:pPr>
        <w:jc w:val="center"/>
        <w:rPr>
          <w:rFonts w:ascii="Helvetica" w:hAnsi="Helvetica"/>
          <w:sz w:val="21"/>
          <w:szCs w:val="21"/>
          <w:shd w:val="clear" w:color="auto" w:fill="FFFFFF"/>
        </w:rPr>
      </w:pPr>
      <w:r>
        <w:rPr>
          <w:rFonts w:eastAsiaTheme="majorEastAsia" w:cstheme="majorBidi"/>
          <w:b/>
          <w:color w:val="FF0000"/>
          <w:sz w:val="24"/>
          <w:szCs w:val="24"/>
        </w:rPr>
        <w:t xml:space="preserve">Discord link: </w:t>
      </w:r>
      <w:hyperlink r:id="rId8" w:tgtFrame="_blank" w:history="1">
        <w:r w:rsidR="00696CC5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https://discord.gg/BxnfGaRa</w:t>
        </w:r>
      </w:hyperlink>
      <w:r w:rsidR="00696CC5">
        <w:rPr>
          <w:rStyle w:val="question-itemedited-tag"/>
          <w:rFonts w:ascii="Helvetica" w:hAnsi="Helvetica"/>
          <w:sz w:val="21"/>
          <w:szCs w:val="21"/>
          <w:shd w:val="clear" w:color="auto" w:fill="FFFFFF"/>
        </w:rPr>
        <w:t> </w:t>
      </w:r>
    </w:p>
    <w:p w14:paraId="6DD8AA8C" w14:textId="6CB0CDEC" w:rsidR="00683F3E" w:rsidRDefault="00683F3E" w:rsidP="00683F3E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9" w:history="1">
        <w:r w:rsidRPr="006D46B2">
          <w:rPr>
            <w:rStyle w:val="Hyperlink"/>
          </w:rPr>
          <w:t xml:space="preserve">"Python Advanced" course </w:t>
        </w:r>
        <w:r w:rsidR="00976439" w:rsidRPr="006D46B2">
          <w:rPr>
            <w:rStyle w:val="Hyperlink"/>
          </w:rPr>
          <w:t xml:space="preserve">at </w:t>
        </w:r>
        <w:r w:rsidRPr="006D46B2">
          <w:rPr>
            <w:rStyle w:val="Hyperlink"/>
          </w:rPr>
          <w:t>@Software University.</w:t>
        </w:r>
      </w:hyperlink>
      <w:r w:rsidRPr="001A0913">
        <w:t xml:space="preserve"> </w:t>
      </w:r>
    </w:p>
    <w:p w14:paraId="3C3DEC27" w14:textId="064743FE" w:rsidR="009559A4" w:rsidRPr="00683F3E" w:rsidRDefault="00683F3E" w:rsidP="00683F3E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</w:t>
      </w:r>
      <w:r w:rsidR="00105045">
        <w:t xml:space="preserve">the </w:t>
      </w:r>
      <w:r>
        <w:t xml:space="preserve">below-described problems in </w:t>
      </w:r>
      <w:hyperlink r:id="rId10" w:history="1">
        <w:r>
          <w:rPr>
            <w:rStyle w:val="InternetLink"/>
          </w:rPr>
          <w:t>Judge</w:t>
        </w:r>
      </w:hyperlink>
      <w:r>
        <w:t>.</w:t>
      </w: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3ABB3E9C" w:rsidR="00791867" w:rsidRPr="00791867" w:rsidRDefault="00791867" w:rsidP="00791867">
      <w:pPr>
        <w:rPr>
          <w:lang w:val="bg-BG"/>
        </w:rPr>
      </w:pPr>
      <w:r w:rsidRPr="00791867">
        <w:t xml:space="preserve">Write </w:t>
      </w:r>
      <w:r w:rsidR="00690817">
        <w:t xml:space="preserve">a </w:t>
      </w:r>
      <w:r w:rsidRPr="00791867">
        <w:t>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r w:rsidRPr="00297D32">
        <w:rPr>
          <w:bCs/>
        </w:rPr>
        <w:t>using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813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3544"/>
      </w:tblGrid>
      <w:tr w:rsidR="00791867" w:rsidRPr="00791867" w14:paraId="24543645" w14:textId="77777777" w:rsidTr="00E26AA1">
        <w:tc>
          <w:tcPr>
            <w:tcW w:w="4588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E26AA1">
        <w:tc>
          <w:tcPr>
            <w:tcW w:w="4588" w:type="dxa"/>
          </w:tcPr>
          <w:p w14:paraId="4DB2B428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</w:rPr>
              <w:t xml:space="preserve">1 +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 xml:space="preserve">2 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* 4 /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44" w:type="dxa"/>
          </w:tcPr>
          <w:p w14:paraId="5BB63A1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E26AA1">
        <w:tc>
          <w:tcPr>
            <w:tcW w:w="4588" w:type="dxa"/>
          </w:tcPr>
          <w:p w14:paraId="2EEF74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</w:rPr>
            </w:pP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44" w:type="dxa"/>
          </w:tcPr>
          <w:p w14:paraId="33442FA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lastRenderedPageBreak/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11D30ED6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</w:t>
      </w:r>
      <w:r w:rsidR="00690817">
        <w:t>to</w:t>
      </w:r>
      <w:r w:rsidR="00791867" w:rsidRPr="00791867">
        <w:t xml:space="preserve">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592EBD29" w14:textId="51658AA2" w:rsidR="00640502" w:rsidRPr="00791867" w:rsidRDefault="00640502" w:rsidP="00683F3E">
      <w:pPr>
        <w:rPr>
          <w:lang w:val="bg-BG"/>
        </w:rPr>
      </w:pPr>
    </w:p>
    <w:sectPr w:rsidR="00640502" w:rsidRPr="007918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54D89" w14:textId="77777777" w:rsidR="00245AEE" w:rsidRDefault="00245AEE" w:rsidP="008068A2">
      <w:pPr>
        <w:spacing w:after="0" w:line="240" w:lineRule="auto"/>
      </w:pPr>
      <w:r>
        <w:separator/>
      </w:r>
    </w:p>
  </w:endnote>
  <w:endnote w:type="continuationSeparator" w:id="0">
    <w:p w14:paraId="694BEB95" w14:textId="77777777" w:rsidR="00245AEE" w:rsidRDefault="00245A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5D2EB" w14:textId="77777777" w:rsidR="00245AEE" w:rsidRDefault="00245AEE" w:rsidP="008068A2">
      <w:pPr>
        <w:spacing w:after="0" w:line="240" w:lineRule="auto"/>
      </w:pPr>
      <w:r>
        <w:separator/>
      </w:r>
    </w:p>
  </w:footnote>
  <w:footnote w:type="continuationSeparator" w:id="0">
    <w:p w14:paraId="4B90909A" w14:textId="77777777" w:rsidR="00245AEE" w:rsidRDefault="00245A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21"/>
  </w:num>
  <w:num w:numId="42">
    <w:abstractNumId w:val="0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65D9C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05045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45AEE"/>
    <w:rsid w:val="00264287"/>
    <w:rsid w:val="0026589D"/>
    <w:rsid w:val="002664E1"/>
    <w:rsid w:val="002674C4"/>
    <w:rsid w:val="00271229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1473"/>
    <w:rsid w:val="00584EDB"/>
    <w:rsid w:val="0058723E"/>
    <w:rsid w:val="00594821"/>
    <w:rsid w:val="00595D00"/>
    <w:rsid w:val="00596357"/>
    <w:rsid w:val="00596AA5"/>
    <w:rsid w:val="005B0164"/>
    <w:rsid w:val="005B2942"/>
    <w:rsid w:val="005C131C"/>
    <w:rsid w:val="005C6290"/>
    <w:rsid w:val="005C6A24"/>
    <w:rsid w:val="005D769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3F3E"/>
    <w:rsid w:val="00686C0C"/>
    <w:rsid w:val="006877D5"/>
    <w:rsid w:val="00690817"/>
    <w:rsid w:val="00695634"/>
    <w:rsid w:val="00696CC5"/>
    <w:rsid w:val="006A2531"/>
    <w:rsid w:val="006C1A9D"/>
    <w:rsid w:val="006D239A"/>
    <w:rsid w:val="006D46B2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343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217E2"/>
    <w:rsid w:val="00836CA4"/>
    <w:rsid w:val="00840FF3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439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7081"/>
    <w:rsid w:val="00AA3772"/>
    <w:rsid w:val="00AB106E"/>
    <w:rsid w:val="00AB2224"/>
    <w:rsid w:val="00AB5668"/>
    <w:rsid w:val="00AC36D6"/>
    <w:rsid w:val="00AC60FE"/>
    <w:rsid w:val="00AC77AD"/>
    <w:rsid w:val="00AD3214"/>
    <w:rsid w:val="00AD75C1"/>
    <w:rsid w:val="00AE05D3"/>
    <w:rsid w:val="00AE355A"/>
    <w:rsid w:val="00AF66D3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D741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1509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AA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C5BA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0FF3"/>
    <w:rPr>
      <w:color w:val="605E5C"/>
      <w:shd w:val="clear" w:color="auto" w:fill="E1DFDD"/>
    </w:rPr>
  </w:style>
  <w:style w:type="character" w:customStyle="1" w:styleId="question-itemedited-tag">
    <w:name w:val="question-item__edited-tag"/>
    <w:basedOn w:val="DefaultParagraphFont"/>
    <w:rsid w:val="00696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scord.gg/BxnfGaR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1830/Lists-as-Stacks-and-Queues-La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4370/python-advanced-january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2</TotalTime>
  <Pages>3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Oleg</cp:lastModifiedBy>
  <cp:revision>38</cp:revision>
  <cp:lastPrinted>2015-10-26T22:35:00Z</cp:lastPrinted>
  <dcterms:created xsi:type="dcterms:W3CDTF">2019-11-12T12:29:00Z</dcterms:created>
  <dcterms:modified xsi:type="dcterms:W3CDTF">2024-01-09T19:1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